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0E75D" w14:textId="73389715" w:rsidR="0084674F" w:rsidRDefault="00B115F6" w:rsidP="00B115F6">
      <w:pPr>
        <w:jc w:val="center"/>
      </w:pPr>
      <w:r>
        <w:t>Kickstarter</w:t>
      </w:r>
    </w:p>
    <w:p w14:paraId="5D08FD75" w14:textId="5B115AA3" w:rsidR="00B115F6" w:rsidRDefault="00B115F6" w:rsidP="00B115F6">
      <w:r>
        <w:t>Based on the data the category theater ha</w:t>
      </w:r>
      <w:r w:rsidR="002E32B4">
        <w:t>s</w:t>
      </w:r>
      <w:r>
        <w:t xml:space="preserve"> more projects than any other categor</w:t>
      </w:r>
      <w:r w:rsidR="002E32B4">
        <w:t>y</w:t>
      </w:r>
      <w:r>
        <w:t>. T</w:t>
      </w:r>
      <w:r w:rsidR="002E32B4">
        <w:t>he t</w:t>
      </w:r>
      <w:r>
        <w:t>heater category ha</w:t>
      </w:r>
      <w:r w:rsidR="002E32B4">
        <w:t>s</w:t>
      </w:r>
      <w:r>
        <w:t xml:space="preserve"> produced more successful projects than other categories. It also has high failures when compared to other categories.</w:t>
      </w:r>
      <w:r w:rsidR="006E3116">
        <w:t xml:space="preserve"> People might prefer live performances over other projects.</w:t>
      </w:r>
    </w:p>
    <w:p w14:paraId="5CF0FA3F" w14:textId="108CD9FE" w:rsidR="00B115F6" w:rsidRDefault="00B115F6" w:rsidP="00B115F6">
      <w:r>
        <w:t>T</w:t>
      </w:r>
      <w:r w:rsidR="002E32B4">
        <w:t>he t</w:t>
      </w:r>
      <w:r>
        <w:t xml:space="preserve">heater category </w:t>
      </w:r>
      <w:r w:rsidR="00395CFD">
        <w:t>consists</w:t>
      </w:r>
      <w:r>
        <w:t xml:space="preserve"> of musical</w:t>
      </w:r>
      <w:r w:rsidR="00395CFD">
        <w:t>s</w:t>
      </w:r>
      <w:r>
        <w:t>, plays</w:t>
      </w:r>
      <w:r w:rsidR="00395CFD">
        <w:t>,</w:t>
      </w:r>
      <w:r>
        <w:t xml:space="preserve"> and spaces. Within the theater category, the sub</w:t>
      </w:r>
      <w:r w:rsidR="00395CFD">
        <w:t>-</w:t>
      </w:r>
      <w:r>
        <w:t xml:space="preserve">category – plays </w:t>
      </w:r>
      <w:r w:rsidR="00395CFD">
        <w:t>are</w:t>
      </w:r>
      <w:r>
        <w:t xml:space="preserve"> leading the theater category when it comes to the number of projects. Plays had more successful projects than any other subcategories present within </w:t>
      </w:r>
      <w:r w:rsidR="00395CFD">
        <w:t xml:space="preserve">the </w:t>
      </w:r>
      <w:r>
        <w:t xml:space="preserve">theater and other categories. </w:t>
      </w:r>
    </w:p>
    <w:p w14:paraId="16E00AA3" w14:textId="21F4D62C" w:rsidR="00B115F6" w:rsidRDefault="00B115F6" w:rsidP="00B115F6">
      <w:r>
        <w:t xml:space="preserve">By looking at the failed projects, </w:t>
      </w:r>
      <w:r w:rsidR="00395CFD">
        <w:t xml:space="preserve">the </w:t>
      </w:r>
      <w:r>
        <w:t xml:space="preserve">theater category is also leading the numbers. The music category has the second most successful projects with a low number of failed projects. </w:t>
      </w:r>
      <w:r w:rsidR="006E3116">
        <w:t xml:space="preserve">The journalism category only had canceled projects. Therefore, it might be good to choose </w:t>
      </w:r>
      <w:r w:rsidR="00395CFD">
        <w:t xml:space="preserve">the </w:t>
      </w:r>
      <w:r w:rsidR="006E3116">
        <w:t xml:space="preserve">music category since it has </w:t>
      </w:r>
      <w:r w:rsidR="00395CFD">
        <w:t xml:space="preserve">a </w:t>
      </w:r>
      <w:r w:rsidR="006E3116">
        <w:t xml:space="preserve">low number of failed projects compared to the theater category. </w:t>
      </w:r>
    </w:p>
    <w:p w14:paraId="59052F39" w14:textId="21DA9925" w:rsidR="00AF5A0E" w:rsidRDefault="00AF5A0E" w:rsidP="00B115F6">
      <w:r>
        <w:t>Some of the limitations of th</w:t>
      </w:r>
      <w:r w:rsidR="00395CFD">
        <w:t>is</w:t>
      </w:r>
      <w:r w:rsidR="00BB0628">
        <w:t xml:space="preserve"> data might be</w:t>
      </w:r>
      <w:r w:rsidR="00EA7B9F">
        <w:t xml:space="preserve"> that </w:t>
      </w:r>
      <w:proofErr w:type="gramStart"/>
      <w:r w:rsidR="00EA7B9F">
        <w:t>it’s</w:t>
      </w:r>
      <w:proofErr w:type="gramEnd"/>
      <w:r w:rsidR="00EA7B9F">
        <w:t xml:space="preserve"> doesn’t go into detail about </w:t>
      </w:r>
      <w:r w:rsidR="00287F31">
        <w:t xml:space="preserve">any marketing strategies or </w:t>
      </w:r>
      <w:r w:rsidR="00395CFD">
        <w:t xml:space="preserve">the </w:t>
      </w:r>
      <w:r w:rsidR="00287F31">
        <w:t>number of views each project had. By only looking at the money raised</w:t>
      </w:r>
      <w:r w:rsidR="00050C4A">
        <w:t xml:space="preserve">, </w:t>
      </w:r>
      <w:proofErr w:type="gramStart"/>
      <w:r w:rsidR="00050C4A">
        <w:t>it’s</w:t>
      </w:r>
      <w:proofErr w:type="gramEnd"/>
      <w:r w:rsidR="00050C4A">
        <w:t xml:space="preserve"> hard to determine if the project was truly enjoyed by the audience. By including audience rating</w:t>
      </w:r>
      <w:r w:rsidR="00395CFD">
        <w:t>s</w:t>
      </w:r>
      <w:r w:rsidR="00050C4A">
        <w:t xml:space="preserve"> or views could add more value </w:t>
      </w:r>
      <w:r w:rsidR="00395CFD">
        <w:t>to</w:t>
      </w:r>
      <w:r w:rsidR="00050C4A">
        <w:t xml:space="preserve"> each project and could help decide what </w:t>
      </w:r>
      <w:r w:rsidR="008F0DE1">
        <w:t xml:space="preserve">kind of categories are people more interested in. </w:t>
      </w:r>
    </w:p>
    <w:p w14:paraId="608A5CBD" w14:textId="7E2524E3" w:rsidR="00723FB8" w:rsidRDefault="007741BE" w:rsidP="00B115F6">
      <w:r>
        <w:t xml:space="preserve">It would be helpful to determine if a project having the spotlight increased the chances of the project being successful. </w:t>
      </w:r>
      <w:r w:rsidR="00526F8A">
        <w:t xml:space="preserve">By creating a table and graph to show that relationship between </w:t>
      </w:r>
      <w:r w:rsidR="00395CFD">
        <w:t xml:space="preserve">the </w:t>
      </w:r>
      <w:r w:rsidR="00526F8A">
        <w:t xml:space="preserve">spotlight and </w:t>
      </w:r>
      <w:r w:rsidR="00395CFD">
        <w:t xml:space="preserve">the </w:t>
      </w:r>
      <w:r w:rsidR="00526F8A">
        <w:t>different st</w:t>
      </w:r>
      <w:r w:rsidR="00D70B25">
        <w:t>ate</w:t>
      </w:r>
      <w:r w:rsidR="00395CFD">
        <w:t>s</w:t>
      </w:r>
      <w:r w:rsidR="00D70B25">
        <w:t xml:space="preserve"> of the project could help to understand the data better. </w:t>
      </w:r>
    </w:p>
    <w:p w14:paraId="3644B010" w14:textId="0AD788A3" w:rsidR="00B115F6" w:rsidRDefault="00B115F6" w:rsidP="00B115F6">
      <w:r>
        <w:t xml:space="preserve"> </w:t>
      </w:r>
    </w:p>
    <w:sectPr w:rsidR="00B11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IwMDO3MDA2MrZQ0lEKTi0uzszPAykwrAUATyNPPSwAAAA="/>
  </w:docVars>
  <w:rsids>
    <w:rsidRoot w:val="00B115F6"/>
    <w:rsid w:val="00050C4A"/>
    <w:rsid w:val="00287F31"/>
    <w:rsid w:val="002E32B4"/>
    <w:rsid w:val="00395CFD"/>
    <w:rsid w:val="004F4DCB"/>
    <w:rsid w:val="00526F8A"/>
    <w:rsid w:val="006E3116"/>
    <w:rsid w:val="00723FB8"/>
    <w:rsid w:val="007741BE"/>
    <w:rsid w:val="0084674F"/>
    <w:rsid w:val="008F0DE1"/>
    <w:rsid w:val="00AF5A0E"/>
    <w:rsid w:val="00B115F6"/>
    <w:rsid w:val="00BB0628"/>
    <w:rsid w:val="00D70B25"/>
    <w:rsid w:val="00EA7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48F27"/>
  <w15:chartTrackingRefBased/>
  <w15:docId w15:val="{552779E2-623C-4495-A425-0E02DACE4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a V</dc:creator>
  <cp:keywords/>
  <dc:description/>
  <cp:lastModifiedBy>Harsha V</cp:lastModifiedBy>
  <cp:revision>15</cp:revision>
  <dcterms:created xsi:type="dcterms:W3CDTF">2021-03-15T17:13:00Z</dcterms:created>
  <dcterms:modified xsi:type="dcterms:W3CDTF">2021-03-15T17:39:00Z</dcterms:modified>
</cp:coreProperties>
</file>